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351BC" w14:textId="77777777" w:rsidR="005E5DF9" w:rsidRDefault="005E5DF9" w:rsidP="005E5DF9">
      <w:pPr>
        <w:jc w:val="center"/>
        <w:rPr>
          <w:b/>
          <w:bCs/>
          <w:color w:val="1F497D"/>
        </w:rPr>
      </w:pPr>
      <w:r>
        <w:rPr>
          <w:b/>
          <w:bCs/>
          <w:noProof/>
          <w:color w:val="1F497D"/>
          <w:lang w:eastAsia="en-AU"/>
        </w:rPr>
        <w:drawing>
          <wp:anchor distT="0" distB="0" distL="114300" distR="114300" simplePos="0" relativeHeight="251658240" behindDoc="0" locked="0" layoutInCell="1" allowOverlap="1" wp14:anchorId="1AE1A7DF" wp14:editId="421BB89A">
            <wp:simplePos x="0" y="0"/>
            <wp:positionH relativeFrom="column">
              <wp:posOffset>1312084</wp:posOffset>
            </wp:positionH>
            <wp:positionV relativeFrom="paragraph">
              <wp:posOffset>-436880</wp:posOffset>
            </wp:positionV>
            <wp:extent cx="2964180" cy="1270619"/>
            <wp:effectExtent l="0" t="0" r="762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 MtBingaLogoHighRe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180" cy="12706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63474E" w14:textId="77777777" w:rsidR="00767483" w:rsidRDefault="00767483" w:rsidP="005E5DF9">
      <w:pPr>
        <w:rPr>
          <w:color w:val="1F497D"/>
        </w:rPr>
      </w:pPr>
    </w:p>
    <w:p w14:paraId="6BB3430A" w14:textId="77777777" w:rsidR="00767483" w:rsidRDefault="00767483" w:rsidP="005E5DF9">
      <w:pPr>
        <w:rPr>
          <w:color w:val="1F497D"/>
        </w:rPr>
      </w:pPr>
    </w:p>
    <w:p w14:paraId="571FD051" w14:textId="77777777" w:rsidR="00767483" w:rsidRDefault="00767483" w:rsidP="005E5DF9">
      <w:pPr>
        <w:rPr>
          <w:color w:val="1F497D"/>
        </w:rPr>
      </w:pPr>
    </w:p>
    <w:p w14:paraId="7A878CAA" w14:textId="77777777" w:rsidR="00767483" w:rsidRDefault="00767483" w:rsidP="005E5DF9">
      <w:pPr>
        <w:rPr>
          <w:color w:val="1F497D"/>
        </w:rPr>
      </w:pPr>
    </w:p>
    <w:p w14:paraId="65165C49" w14:textId="11531170" w:rsidR="005E5DF9" w:rsidRPr="00D34604" w:rsidRDefault="00662EF4" w:rsidP="005E5DF9">
      <w:pPr>
        <w:rPr>
          <w:color w:val="1F497D"/>
          <w:sz w:val="21"/>
          <w:szCs w:val="21"/>
        </w:rPr>
      </w:pPr>
      <w:r w:rsidRPr="00D34604">
        <w:rPr>
          <w:color w:val="1F497D"/>
          <w:sz w:val="21"/>
          <w:szCs w:val="21"/>
        </w:rPr>
        <w:t>Mt Binga Outdoor Education C</w:t>
      </w:r>
      <w:r w:rsidR="005E5DF9" w:rsidRPr="00D34604">
        <w:rPr>
          <w:color w:val="1F497D"/>
          <w:sz w:val="21"/>
          <w:szCs w:val="21"/>
        </w:rPr>
        <w:t>entre</w:t>
      </w:r>
      <w:r w:rsidRPr="00D34604">
        <w:rPr>
          <w:color w:val="1F497D"/>
          <w:sz w:val="21"/>
          <w:szCs w:val="21"/>
        </w:rPr>
        <w:t xml:space="preserve"> is owned and operated by Immanuel Lutheran College. It</w:t>
      </w:r>
      <w:r w:rsidR="005E5DF9" w:rsidRPr="00D34604">
        <w:rPr>
          <w:color w:val="1F497D"/>
          <w:sz w:val="21"/>
          <w:szCs w:val="21"/>
        </w:rPr>
        <w:t xml:space="preserve"> specialise</w:t>
      </w:r>
      <w:r w:rsidRPr="00D34604">
        <w:rPr>
          <w:color w:val="1F497D"/>
          <w:sz w:val="21"/>
          <w:szCs w:val="21"/>
        </w:rPr>
        <w:t>s</w:t>
      </w:r>
      <w:r w:rsidR="005E5DF9" w:rsidRPr="00D34604">
        <w:rPr>
          <w:color w:val="1F497D"/>
          <w:sz w:val="21"/>
          <w:szCs w:val="21"/>
        </w:rPr>
        <w:t xml:space="preserve"> in residential programs for groups in Years </w:t>
      </w:r>
      <w:r w:rsidR="00A13142">
        <w:rPr>
          <w:color w:val="1F497D"/>
          <w:sz w:val="21"/>
          <w:szCs w:val="21"/>
        </w:rPr>
        <w:t xml:space="preserve">5 - </w:t>
      </w:r>
      <w:r w:rsidR="005E5DF9" w:rsidRPr="00D34604">
        <w:rPr>
          <w:color w:val="1F497D"/>
          <w:sz w:val="21"/>
          <w:szCs w:val="21"/>
        </w:rPr>
        <w:t xml:space="preserve">10.  Programs include </w:t>
      </w:r>
      <w:r w:rsidR="00026AD0" w:rsidRPr="00D34604">
        <w:rPr>
          <w:color w:val="1F497D"/>
          <w:sz w:val="21"/>
          <w:szCs w:val="21"/>
        </w:rPr>
        <w:t>high ropes / vertical rescue, navigation / expedition, horse riding and trail riding, mountain biking, archery</w:t>
      </w:r>
      <w:r w:rsidR="005E5DF9" w:rsidRPr="00D34604">
        <w:rPr>
          <w:color w:val="1F497D"/>
          <w:sz w:val="21"/>
          <w:szCs w:val="21"/>
        </w:rPr>
        <w:t>, along with many other activities.</w:t>
      </w:r>
    </w:p>
    <w:p w14:paraId="25DF5C0D" w14:textId="77777777" w:rsidR="005E5DF9" w:rsidRPr="00D34604" w:rsidRDefault="005E5DF9" w:rsidP="005E5DF9">
      <w:pPr>
        <w:rPr>
          <w:color w:val="1F497D"/>
          <w:sz w:val="21"/>
          <w:szCs w:val="21"/>
        </w:rPr>
      </w:pPr>
    </w:p>
    <w:p w14:paraId="04DB180C" w14:textId="77777777" w:rsidR="005E5DF9" w:rsidRPr="00D34604" w:rsidRDefault="005E5DF9" w:rsidP="005E5DF9">
      <w:pPr>
        <w:rPr>
          <w:color w:val="1F497D"/>
          <w:sz w:val="21"/>
          <w:szCs w:val="21"/>
        </w:rPr>
      </w:pPr>
      <w:r w:rsidRPr="00D34604">
        <w:rPr>
          <w:color w:val="1F497D"/>
          <w:sz w:val="21"/>
          <w:szCs w:val="21"/>
        </w:rPr>
        <w:t>The main goal of the outdoor education program is that students experience community living and grow in their own self-sufficiency and confidence in who they are.</w:t>
      </w:r>
    </w:p>
    <w:p w14:paraId="6436361C" w14:textId="77777777" w:rsidR="005E5DF9" w:rsidRPr="00D34604" w:rsidRDefault="005E5DF9" w:rsidP="005E5DF9">
      <w:pPr>
        <w:rPr>
          <w:color w:val="1F497D"/>
          <w:sz w:val="21"/>
          <w:szCs w:val="21"/>
        </w:rPr>
      </w:pPr>
    </w:p>
    <w:p w14:paraId="0EC6C164" w14:textId="77777777" w:rsidR="005E5DF9" w:rsidRPr="00D34604" w:rsidRDefault="005E5DF9" w:rsidP="005E5DF9">
      <w:pPr>
        <w:rPr>
          <w:b/>
          <w:bCs/>
          <w:color w:val="1F497D"/>
          <w:sz w:val="21"/>
          <w:szCs w:val="21"/>
        </w:rPr>
      </w:pPr>
      <w:r w:rsidRPr="00D34604">
        <w:rPr>
          <w:b/>
          <w:bCs/>
          <w:color w:val="1F497D"/>
          <w:sz w:val="21"/>
          <w:szCs w:val="21"/>
        </w:rPr>
        <w:t>Mt Binga’s Values are that all participants will:-</w:t>
      </w:r>
    </w:p>
    <w:p w14:paraId="79F5DE69" w14:textId="77777777" w:rsidR="005E5DF9" w:rsidRPr="00D34604" w:rsidRDefault="005E5DF9" w:rsidP="005E5DF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1F497D"/>
          <w:sz w:val="21"/>
          <w:szCs w:val="21"/>
        </w:rPr>
        <w:sectPr w:rsidR="005E5DF9" w:rsidRPr="00D34604" w:rsidSect="00503FD8">
          <w:pgSz w:w="11906" w:h="16838"/>
          <w:pgMar w:top="568" w:right="1440" w:bottom="426" w:left="1440" w:header="708" w:footer="708" w:gutter="0"/>
          <w:cols w:space="708"/>
          <w:docGrid w:linePitch="360"/>
        </w:sectPr>
      </w:pPr>
    </w:p>
    <w:p w14:paraId="68624E1D" w14:textId="77777777" w:rsidR="005E5DF9" w:rsidRPr="00D34604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1"/>
          <w:szCs w:val="21"/>
        </w:rPr>
      </w:pPr>
      <w:r w:rsidRPr="00D34604">
        <w:rPr>
          <w:rFonts w:ascii="Calibri" w:eastAsia="Calibri" w:hAnsi="Calibri" w:cs="Calibri"/>
          <w:color w:val="1F497D"/>
          <w:sz w:val="21"/>
          <w:szCs w:val="21"/>
        </w:rPr>
        <w:t>Show Initiative</w:t>
      </w:r>
    </w:p>
    <w:p w14:paraId="1E5BA500" w14:textId="77777777" w:rsidR="005E5DF9" w:rsidRPr="00D34604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1"/>
          <w:szCs w:val="21"/>
        </w:rPr>
      </w:pPr>
      <w:r w:rsidRPr="00D34604">
        <w:rPr>
          <w:rFonts w:ascii="Calibri" w:eastAsia="Calibri" w:hAnsi="Calibri" w:cs="Calibri"/>
          <w:color w:val="1F497D"/>
          <w:sz w:val="21"/>
          <w:szCs w:val="21"/>
        </w:rPr>
        <w:t>Persevere</w:t>
      </w:r>
    </w:p>
    <w:p w14:paraId="3CD5AB25" w14:textId="77777777" w:rsidR="005E5DF9" w:rsidRPr="00D34604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1"/>
          <w:szCs w:val="21"/>
        </w:rPr>
      </w:pPr>
      <w:r w:rsidRPr="00D34604">
        <w:rPr>
          <w:rFonts w:ascii="Calibri" w:eastAsia="Calibri" w:hAnsi="Calibri" w:cs="Calibri"/>
          <w:color w:val="1F497D"/>
          <w:sz w:val="21"/>
          <w:szCs w:val="21"/>
        </w:rPr>
        <w:t>Collaborate</w:t>
      </w:r>
    </w:p>
    <w:p w14:paraId="6C13827B" w14:textId="77777777" w:rsidR="005E5DF9" w:rsidRPr="00D34604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1"/>
          <w:szCs w:val="21"/>
        </w:rPr>
      </w:pPr>
      <w:r w:rsidRPr="00D34604">
        <w:rPr>
          <w:rFonts w:ascii="Calibri" w:eastAsia="Calibri" w:hAnsi="Calibri" w:cs="Calibri"/>
          <w:color w:val="1F497D"/>
          <w:sz w:val="21"/>
          <w:szCs w:val="21"/>
        </w:rPr>
        <w:t>Challenge Themselves</w:t>
      </w:r>
    </w:p>
    <w:p w14:paraId="438192EF" w14:textId="77777777" w:rsidR="005E5DF9" w:rsidRPr="00D34604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1"/>
          <w:szCs w:val="21"/>
        </w:rPr>
      </w:pPr>
      <w:r w:rsidRPr="00D34604">
        <w:rPr>
          <w:rFonts w:ascii="Calibri" w:eastAsia="Calibri" w:hAnsi="Calibri" w:cs="Calibri"/>
          <w:color w:val="1F497D"/>
          <w:sz w:val="21"/>
          <w:szCs w:val="21"/>
        </w:rPr>
        <w:t>Take Responsibility</w:t>
      </w:r>
    </w:p>
    <w:p w14:paraId="5CEEA42D" w14:textId="77777777" w:rsidR="005E5DF9" w:rsidRPr="00D34604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1"/>
          <w:szCs w:val="21"/>
        </w:rPr>
      </w:pPr>
      <w:r w:rsidRPr="00D34604">
        <w:rPr>
          <w:rFonts w:ascii="Calibri" w:eastAsia="Calibri" w:hAnsi="Calibri" w:cs="Calibri"/>
          <w:color w:val="1F497D"/>
          <w:sz w:val="21"/>
          <w:szCs w:val="21"/>
        </w:rPr>
        <w:t>Respect Our Environment</w:t>
      </w:r>
    </w:p>
    <w:p w14:paraId="4A1D4BE2" w14:textId="77777777" w:rsidR="005E5DF9" w:rsidRPr="00D34604" w:rsidRDefault="005E5DF9" w:rsidP="005E5DF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1F497D"/>
          <w:sz w:val="21"/>
          <w:szCs w:val="21"/>
        </w:rPr>
      </w:pPr>
      <w:r w:rsidRPr="00D34604">
        <w:rPr>
          <w:rFonts w:ascii="Calibri" w:eastAsia="Calibri" w:hAnsi="Calibri" w:cs="Calibri"/>
          <w:color w:val="1F497D"/>
          <w:sz w:val="21"/>
          <w:szCs w:val="21"/>
        </w:rPr>
        <w:t>Have Gratitude</w:t>
      </w:r>
    </w:p>
    <w:p w14:paraId="60F4E867" w14:textId="77777777" w:rsidR="005E5DF9" w:rsidRPr="00D34604" w:rsidRDefault="005E5DF9" w:rsidP="005E5DF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1F497D"/>
          <w:sz w:val="21"/>
          <w:szCs w:val="21"/>
        </w:rPr>
      </w:pPr>
      <w:r w:rsidRPr="00D34604">
        <w:rPr>
          <w:rFonts w:ascii="Calibri" w:eastAsia="Calibri" w:hAnsi="Calibri" w:cs="Calibri"/>
          <w:color w:val="1F497D"/>
          <w:sz w:val="21"/>
          <w:szCs w:val="21"/>
        </w:rPr>
        <w:t>Engage in Community</w:t>
      </w:r>
    </w:p>
    <w:p w14:paraId="2E84A650" w14:textId="77777777" w:rsidR="005E5DF9" w:rsidRPr="00D34604" w:rsidRDefault="005E5DF9" w:rsidP="005E5DF9">
      <w:pPr>
        <w:jc w:val="center"/>
        <w:rPr>
          <w:color w:val="1F497D"/>
          <w:sz w:val="21"/>
          <w:szCs w:val="21"/>
        </w:rPr>
        <w:sectPr w:rsidR="005E5DF9" w:rsidRPr="00D34604" w:rsidSect="00A91F4E">
          <w:type w:val="continuous"/>
          <w:pgSz w:w="11906" w:h="16838"/>
          <w:pgMar w:top="568" w:right="1440" w:bottom="426" w:left="1440" w:header="708" w:footer="708" w:gutter="0"/>
          <w:cols w:num="2" w:space="708"/>
          <w:docGrid w:linePitch="360"/>
        </w:sectPr>
      </w:pPr>
    </w:p>
    <w:p w14:paraId="31ED1E4F" w14:textId="77777777" w:rsidR="005E5DF9" w:rsidRPr="00D34604" w:rsidRDefault="005E5DF9" w:rsidP="005E5DF9">
      <w:pPr>
        <w:jc w:val="center"/>
        <w:rPr>
          <w:color w:val="1F497D"/>
          <w:sz w:val="21"/>
          <w:szCs w:val="21"/>
        </w:rPr>
      </w:pPr>
    </w:p>
    <w:p w14:paraId="70B08EF8" w14:textId="77777777" w:rsidR="005E5DF9" w:rsidRPr="00D34604" w:rsidRDefault="005E5DF9" w:rsidP="005E5DF9">
      <w:pPr>
        <w:jc w:val="center"/>
        <w:rPr>
          <w:color w:val="1F497D"/>
          <w:sz w:val="21"/>
          <w:szCs w:val="21"/>
        </w:rPr>
      </w:pPr>
      <w:r w:rsidRPr="00D34604">
        <w:rPr>
          <w:color w:val="1F497D"/>
          <w:sz w:val="21"/>
          <w:szCs w:val="21"/>
        </w:rPr>
        <w:t>Suitably qualified instructors are invited to apply for the following:</w:t>
      </w:r>
    </w:p>
    <w:p w14:paraId="4069AADE" w14:textId="77777777" w:rsidR="005E5DF9" w:rsidRDefault="005E5DF9" w:rsidP="005E5DF9">
      <w:pPr>
        <w:jc w:val="center"/>
        <w:rPr>
          <w:color w:val="1F497D"/>
        </w:rPr>
      </w:pPr>
    </w:p>
    <w:p w14:paraId="30CCDA58" w14:textId="32B67C85" w:rsidR="00A27926" w:rsidRPr="00116233" w:rsidRDefault="005E5DF9" w:rsidP="005E5DF9">
      <w:pPr>
        <w:jc w:val="center"/>
        <w:rPr>
          <w:b/>
          <w:color w:val="1F497D"/>
          <w:sz w:val="40"/>
          <w:szCs w:val="40"/>
        </w:rPr>
      </w:pPr>
      <w:r w:rsidRPr="00116233">
        <w:rPr>
          <w:b/>
          <w:color w:val="1F497D"/>
          <w:sz w:val="40"/>
          <w:szCs w:val="40"/>
        </w:rPr>
        <w:t>Outdoor Education Instructor</w:t>
      </w:r>
      <w:r w:rsidR="00C71D46">
        <w:rPr>
          <w:b/>
          <w:color w:val="1F497D"/>
          <w:sz w:val="40"/>
          <w:szCs w:val="40"/>
        </w:rPr>
        <w:t>s</w:t>
      </w:r>
      <w:r w:rsidRPr="00116233">
        <w:rPr>
          <w:b/>
          <w:color w:val="1F497D"/>
          <w:sz w:val="40"/>
          <w:szCs w:val="40"/>
        </w:rPr>
        <w:t xml:space="preserve"> </w:t>
      </w:r>
      <w:r w:rsidR="00A13142">
        <w:rPr>
          <w:b/>
          <w:color w:val="1F497D"/>
          <w:sz w:val="40"/>
          <w:szCs w:val="40"/>
        </w:rPr>
        <w:t xml:space="preserve"> </w:t>
      </w:r>
    </w:p>
    <w:p w14:paraId="72770732" w14:textId="77777777" w:rsidR="00B00616" w:rsidRDefault="00607A76" w:rsidP="005E5DF9">
      <w:pPr>
        <w:jc w:val="center"/>
        <w:rPr>
          <w:b/>
          <w:color w:val="1F497D"/>
          <w:sz w:val="40"/>
          <w:szCs w:val="40"/>
        </w:rPr>
      </w:pPr>
      <w:r>
        <w:rPr>
          <w:b/>
          <w:color w:val="1F497D"/>
          <w:sz w:val="40"/>
          <w:szCs w:val="40"/>
        </w:rPr>
        <w:t>Full-Time</w:t>
      </w:r>
      <w:r w:rsidR="00ED61E3">
        <w:rPr>
          <w:b/>
          <w:color w:val="1F497D"/>
          <w:sz w:val="40"/>
          <w:szCs w:val="40"/>
        </w:rPr>
        <w:t xml:space="preserve"> </w:t>
      </w:r>
      <w:r w:rsidR="00DD7E91">
        <w:rPr>
          <w:b/>
          <w:color w:val="1F497D"/>
          <w:sz w:val="40"/>
          <w:szCs w:val="40"/>
        </w:rPr>
        <w:t xml:space="preserve">and Part-Time </w:t>
      </w:r>
    </w:p>
    <w:p w14:paraId="4F492443" w14:textId="715F553E" w:rsidR="00C71D46" w:rsidRDefault="00607A76" w:rsidP="005E5DF9">
      <w:pPr>
        <w:jc w:val="center"/>
        <w:rPr>
          <w:b/>
          <w:color w:val="1F497D"/>
          <w:sz w:val="40"/>
          <w:szCs w:val="40"/>
        </w:rPr>
      </w:pPr>
      <w:r>
        <w:rPr>
          <w:b/>
          <w:color w:val="1F497D"/>
          <w:sz w:val="40"/>
          <w:szCs w:val="40"/>
        </w:rPr>
        <w:t xml:space="preserve">Contract </w:t>
      </w:r>
      <w:r w:rsidR="00ED61E3">
        <w:rPr>
          <w:b/>
          <w:color w:val="1F497D"/>
          <w:sz w:val="40"/>
          <w:szCs w:val="40"/>
        </w:rPr>
        <w:t>Position</w:t>
      </w:r>
      <w:r w:rsidR="00C71D46">
        <w:rPr>
          <w:b/>
          <w:color w:val="1F497D"/>
          <w:sz w:val="40"/>
          <w:szCs w:val="40"/>
        </w:rPr>
        <w:t xml:space="preserve">s </w:t>
      </w:r>
      <w:r w:rsidR="00DD7E91">
        <w:rPr>
          <w:b/>
          <w:color w:val="1F497D"/>
          <w:sz w:val="40"/>
          <w:szCs w:val="40"/>
        </w:rPr>
        <w:t xml:space="preserve">are </w:t>
      </w:r>
      <w:r w:rsidR="00B00616">
        <w:rPr>
          <w:b/>
          <w:color w:val="1F497D"/>
          <w:sz w:val="40"/>
          <w:szCs w:val="40"/>
        </w:rPr>
        <w:t>A</w:t>
      </w:r>
      <w:r w:rsidR="00DD7E91">
        <w:rPr>
          <w:b/>
          <w:color w:val="1F497D"/>
          <w:sz w:val="40"/>
          <w:szCs w:val="40"/>
        </w:rPr>
        <w:t>vailable</w:t>
      </w:r>
    </w:p>
    <w:p w14:paraId="7E9856C2" w14:textId="2FCF9A1C" w:rsidR="00607A76" w:rsidRPr="00607A76" w:rsidRDefault="00607A76" w:rsidP="005E5DF9">
      <w:pPr>
        <w:jc w:val="center"/>
        <w:rPr>
          <w:b/>
          <w:color w:val="1F497D"/>
          <w:sz w:val="32"/>
          <w:szCs w:val="32"/>
        </w:rPr>
      </w:pPr>
      <w:r w:rsidRPr="00607A76">
        <w:rPr>
          <w:b/>
          <w:color w:val="1F497D"/>
          <w:sz w:val="32"/>
          <w:szCs w:val="32"/>
        </w:rPr>
        <w:t>(with a possibility of future permanency)</w:t>
      </w:r>
    </w:p>
    <w:p w14:paraId="04222CFD" w14:textId="68D2606B" w:rsidR="005E5DF9" w:rsidRDefault="00451604" w:rsidP="005E5DF9">
      <w:pPr>
        <w:jc w:val="center"/>
        <w:rPr>
          <w:b/>
          <w:color w:val="1F497D"/>
          <w:sz w:val="40"/>
          <w:szCs w:val="40"/>
        </w:rPr>
      </w:pPr>
      <w:r>
        <w:rPr>
          <w:b/>
          <w:color w:val="1F497D"/>
          <w:sz w:val="40"/>
          <w:szCs w:val="40"/>
        </w:rPr>
        <w:t>Commenc</w:t>
      </w:r>
      <w:r w:rsidR="007B6CC3">
        <w:rPr>
          <w:b/>
          <w:color w:val="1F497D"/>
          <w:sz w:val="40"/>
          <w:szCs w:val="40"/>
        </w:rPr>
        <w:t xml:space="preserve">ing </w:t>
      </w:r>
      <w:r w:rsidR="00607A76">
        <w:rPr>
          <w:b/>
          <w:color w:val="1F497D"/>
          <w:sz w:val="40"/>
          <w:szCs w:val="40"/>
        </w:rPr>
        <w:t>July</w:t>
      </w:r>
      <w:r w:rsidR="00C71D46">
        <w:rPr>
          <w:b/>
          <w:color w:val="1F497D"/>
          <w:sz w:val="40"/>
          <w:szCs w:val="40"/>
        </w:rPr>
        <w:t xml:space="preserve"> </w:t>
      </w:r>
      <w:r w:rsidR="00B275CF">
        <w:rPr>
          <w:b/>
          <w:color w:val="1F497D"/>
          <w:sz w:val="40"/>
          <w:szCs w:val="40"/>
        </w:rPr>
        <w:t>20</w:t>
      </w:r>
      <w:r w:rsidR="00B275CF" w:rsidRPr="00B275CF">
        <w:rPr>
          <w:b/>
          <w:color w:val="1F497D"/>
          <w:sz w:val="40"/>
          <w:szCs w:val="40"/>
        </w:rPr>
        <w:t>2</w:t>
      </w:r>
      <w:r w:rsidR="00C71D46">
        <w:rPr>
          <w:b/>
          <w:color w:val="1F497D"/>
          <w:sz w:val="40"/>
          <w:szCs w:val="40"/>
        </w:rPr>
        <w:t>2</w:t>
      </w:r>
    </w:p>
    <w:p w14:paraId="2E24956B" w14:textId="70D7EF6D" w:rsidR="005E5DF9" w:rsidRPr="00116233" w:rsidRDefault="005E5DF9" w:rsidP="005E5DF9">
      <w:pPr>
        <w:jc w:val="center"/>
        <w:rPr>
          <w:rFonts w:eastAsia="Times New Roman"/>
          <w:b/>
          <w:color w:val="1F497D"/>
        </w:rPr>
      </w:pPr>
    </w:p>
    <w:p w14:paraId="4C84E37E" w14:textId="1687DB48" w:rsidR="005E5DF9" w:rsidRPr="00D34604" w:rsidRDefault="00A13142" w:rsidP="005E5DF9">
      <w:pPr>
        <w:rPr>
          <w:b/>
          <w:bCs/>
          <w:color w:val="1F497D"/>
          <w:sz w:val="21"/>
          <w:szCs w:val="21"/>
        </w:rPr>
      </w:pPr>
      <w:r>
        <w:rPr>
          <w:b/>
          <w:bCs/>
          <w:color w:val="1F497D"/>
          <w:sz w:val="21"/>
          <w:szCs w:val="21"/>
        </w:rPr>
        <w:t>A combination of the following skills are preferred</w:t>
      </w:r>
      <w:r w:rsidR="005E5DF9" w:rsidRPr="00D34604">
        <w:rPr>
          <w:b/>
          <w:bCs/>
          <w:color w:val="1F497D"/>
          <w:sz w:val="21"/>
          <w:szCs w:val="21"/>
        </w:rPr>
        <w:t>:</w:t>
      </w:r>
    </w:p>
    <w:p w14:paraId="21182667" w14:textId="48C51E17" w:rsidR="005E5DF9" w:rsidRPr="00D34604" w:rsidRDefault="00732D8E" w:rsidP="005E5DF9">
      <w:pPr>
        <w:numPr>
          <w:ilvl w:val="0"/>
          <w:numId w:val="1"/>
        </w:numPr>
        <w:rPr>
          <w:rFonts w:eastAsia="Times New Roman"/>
          <w:color w:val="1F497D"/>
          <w:sz w:val="21"/>
          <w:szCs w:val="21"/>
        </w:rPr>
      </w:pPr>
      <w:r>
        <w:rPr>
          <w:rFonts w:eastAsia="Times New Roman"/>
          <w:color w:val="1F497D"/>
          <w:sz w:val="21"/>
          <w:szCs w:val="21"/>
        </w:rPr>
        <w:t>L</w:t>
      </w:r>
      <w:r w:rsidR="005E5DF9" w:rsidRPr="00D34604">
        <w:rPr>
          <w:rFonts w:eastAsia="Times New Roman"/>
          <w:color w:val="1F497D"/>
          <w:sz w:val="21"/>
          <w:szCs w:val="21"/>
        </w:rPr>
        <w:t xml:space="preserve">ive and work within the Christian ethos of the </w:t>
      </w:r>
      <w:r>
        <w:rPr>
          <w:rFonts w:eastAsia="Times New Roman"/>
          <w:color w:val="1F497D"/>
          <w:sz w:val="21"/>
          <w:szCs w:val="21"/>
        </w:rPr>
        <w:t>Centre</w:t>
      </w:r>
    </w:p>
    <w:p w14:paraId="3685F7CA" w14:textId="7B8A6B42" w:rsidR="00D57F4D" w:rsidRPr="00D34604" w:rsidRDefault="00F11369" w:rsidP="005E5DF9">
      <w:pPr>
        <w:numPr>
          <w:ilvl w:val="0"/>
          <w:numId w:val="1"/>
        </w:numPr>
        <w:rPr>
          <w:rFonts w:eastAsia="Times New Roman"/>
          <w:color w:val="1F497D"/>
          <w:sz w:val="21"/>
          <w:szCs w:val="21"/>
        </w:rPr>
      </w:pPr>
      <w:r>
        <w:rPr>
          <w:rFonts w:eastAsia="Times New Roman"/>
          <w:color w:val="1F497D"/>
          <w:sz w:val="21"/>
          <w:szCs w:val="21"/>
        </w:rPr>
        <w:t>B</w:t>
      </w:r>
      <w:r w:rsidR="00D57F4D" w:rsidRPr="00D34604">
        <w:rPr>
          <w:rFonts w:eastAsia="Times New Roman"/>
          <w:color w:val="1F497D"/>
          <w:sz w:val="21"/>
          <w:szCs w:val="21"/>
        </w:rPr>
        <w:t xml:space="preserve">ackground in working with youth in a pastoral care or equivalent Outdoor Education role </w:t>
      </w:r>
    </w:p>
    <w:p w14:paraId="088A2B18" w14:textId="696A71B3" w:rsidR="00BB6912" w:rsidRPr="00D34604" w:rsidRDefault="005E5DF9" w:rsidP="005E5DF9">
      <w:pPr>
        <w:numPr>
          <w:ilvl w:val="0"/>
          <w:numId w:val="1"/>
        </w:numPr>
        <w:rPr>
          <w:rFonts w:eastAsia="Times New Roman"/>
          <w:color w:val="1F497D"/>
          <w:sz w:val="21"/>
          <w:szCs w:val="21"/>
        </w:rPr>
      </w:pPr>
      <w:r w:rsidRPr="00D34604">
        <w:rPr>
          <w:rFonts w:eastAsia="Times New Roman"/>
          <w:color w:val="1F497D"/>
          <w:sz w:val="21"/>
          <w:szCs w:val="21"/>
        </w:rPr>
        <w:t>Cert IV in Outdoor Recreation</w:t>
      </w:r>
      <w:r w:rsidR="00D57F4D" w:rsidRPr="00D34604">
        <w:rPr>
          <w:rFonts w:eastAsia="Times New Roman"/>
          <w:color w:val="1F497D"/>
          <w:sz w:val="21"/>
          <w:szCs w:val="21"/>
        </w:rPr>
        <w:t xml:space="preserve"> </w:t>
      </w:r>
    </w:p>
    <w:p w14:paraId="24944515" w14:textId="72B6DB20" w:rsidR="00BB6912" w:rsidRPr="00D34604" w:rsidRDefault="00F11369" w:rsidP="00DC3AE8">
      <w:pPr>
        <w:numPr>
          <w:ilvl w:val="0"/>
          <w:numId w:val="1"/>
        </w:numPr>
        <w:tabs>
          <w:tab w:val="clear" w:pos="720"/>
        </w:tabs>
        <w:rPr>
          <w:rFonts w:eastAsia="Times New Roman"/>
          <w:color w:val="1F497D"/>
          <w:sz w:val="21"/>
          <w:szCs w:val="21"/>
        </w:rPr>
      </w:pPr>
      <w:r>
        <w:rPr>
          <w:rFonts w:eastAsia="Times New Roman"/>
          <w:color w:val="1F497D"/>
          <w:sz w:val="21"/>
          <w:szCs w:val="21"/>
        </w:rPr>
        <w:t>E</w:t>
      </w:r>
      <w:r w:rsidR="00BB6912" w:rsidRPr="00D34604">
        <w:rPr>
          <w:rFonts w:eastAsia="Times New Roman"/>
          <w:color w:val="1F497D"/>
          <w:sz w:val="21"/>
          <w:szCs w:val="21"/>
        </w:rPr>
        <w:t>xperience with</w:t>
      </w:r>
      <w:r w:rsidR="00B45F10">
        <w:rPr>
          <w:rFonts w:eastAsia="Times New Roman"/>
          <w:color w:val="1F497D"/>
          <w:sz w:val="21"/>
          <w:szCs w:val="21"/>
        </w:rPr>
        <w:t xml:space="preserve"> a number of the following: </w:t>
      </w:r>
      <w:r w:rsidR="009342D2" w:rsidRPr="00D34604">
        <w:rPr>
          <w:rFonts w:eastAsia="Times New Roman"/>
          <w:color w:val="1F497D"/>
          <w:sz w:val="21"/>
          <w:szCs w:val="21"/>
        </w:rPr>
        <w:t>high ropes, vertical rescue, navigation, expedition, horse riding and trail riding, mountain biking, archery, small and large group leadership and facilitation, pastoral care and 4-WD experience</w:t>
      </w:r>
    </w:p>
    <w:p w14:paraId="232A6C58" w14:textId="2D0C55D0" w:rsidR="0035724E" w:rsidRPr="00D34604" w:rsidRDefault="00EA27C9" w:rsidP="005E5DF9">
      <w:pPr>
        <w:numPr>
          <w:ilvl w:val="0"/>
          <w:numId w:val="1"/>
        </w:numPr>
        <w:rPr>
          <w:rFonts w:eastAsia="Times New Roman"/>
          <w:color w:val="1F497D"/>
          <w:sz w:val="21"/>
          <w:szCs w:val="21"/>
        </w:rPr>
      </w:pPr>
      <w:r>
        <w:rPr>
          <w:rFonts w:eastAsia="Times New Roman"/>
          <w:color w:val="1F497D"/>
          <w:sz w:val="21"/>
          <w:szCs w:val="21"/>
        </w:rPr>
        <w:t>A</w:t>
      </w:r>
      <w:r w:rsidR="005E5DF9" w:rsidRPr="00D34604">
        <w:rPr>
          <w:rFonts w:eastAsia="Times New Roman"/>
          <w:color w:val="1F497D"/>
          <w:sz w:val="21"/>
          <w:szCs w:val="21"/>
        </w:rPr>
        <w:t xml:space="preserve">bility to recognise potential risks and emergency situations </w:t>
      </w:r>
      <w:r w:rsidR="00BC06C9" w:rsidRPr="00D34604">
        <w:rPr>
          <w:rFonts w:eastAsia="Times New Roman"/>
          <w:color w:val="1F497D"/>
          <w:sz w:val="21"/>
          <w:szCs w:val="21"/>
        </w:rPr>
        <w:t xml:space="preserve">in outdoor activities and a rural setting, </w:t>
      </w:r>
      <w:r w:rsidR="005E5DF9" w:rsidRPr="00D34604">
        <w:rPr>
          <w:rFonts w:eastAsia="Times New Roman"/>
          <w:color w:val="1F497D"/>
          <w:sz w:val="21"/>
          <w:szCs w:val="21"/>
        </w:rPr>
        <w:t>and coordinate responses where required</w:t>
      </w:r>
    </w:p>
    <w:p w14:paraId="0329AABB" w14:textId="4D44EA72" w:rsidR="005E5DF9" w:rsidRPr="00D34604" w:rsidRDefault="005E5DF9" w:rsidP="005E5DF9">
      <w:pPr>
        <w:numPr>
          <w:ilvl w:val="0"/>
          <w:numId w:val="1"/>
        </w:numPr>
        <w:rPr>
          <w:rFonts w:eastAsia="Times New Roman"/>
          <w:color w:val="1F497D"/>
          <w:sz w:val="21"/>
          <w:szCs w:val="21"/>
        </w:rPr>
      </w:pPr>
      <w:r w:rsidRPr="00D34604">
        <w:rPr>
          <w:rFonts w:eastAsia="Times New Roman"/>
          <w:color w:val="1F497D"/>
          <w:sz w:val="21"/>
          <w:szCs w:val="21"/>
        </w:rPr>
        <w:t>Senior First Aid certificate (Wilderness/Remote Area First Aid qualification will be considered favourably)</w:t>
      </w:r>
    </w:p>
    <w:p w14:paraId="7087829A" w14:textId="77777777" w:rsidR="00103B29" w:rsidRPr="00D34604" w:rsidRDefault="00103B29" w:rsidP="00103B29">
      <w:pPr>
        <w:rPr>
          <w:rFonts w:eastAsia="Times New Roman"/>
          <w:color w:val="1F497D"/>
          <w:sz w:val="21"/>
          <w:szCs w:val="21"/>
        </w:rPr>
      </w:pPr>
    </w:p>
    <w:p w14:paraId="31F1E6AF" w14:textId="007213C8" w:rsidR="005E5DF9" w:rsidRPr="00D34604" w:rsidRDefault="005E5DF9" w:rsidP="005E5DF9">
      <w:pPr>
        <w:rPr>
          <w:color w:val="1F497D"/>
          <w:sz w:val="21"/>
          <w:szCs w:val="21"/>
        </w:rPr>
      </w:pPr>
      <w:r w:rsidRPr="00D34604">
        <w:rPr>
          <w:color w:val="1F497D"/>
          <w:sz w:val="21"/>
          <w:szCs w:val="21"/>
        </w:rPr>
        <w:t>Further information</w:t>
      </w:r>
      <w:r w:rsidR="00DC3AE8" w:rsidRPr="00D34604">
        <w:rPr>
          <w:color w:val="1F497D"/>
          <w:sz w:val="21"/>
          <w:szCs w:val="21"/>
        </w:rPr>
        <w:t>,</w:t>
      </w:r>
      <w:r w:rsidRPr="00D34604">
        <w:rPr>
          <w:color w:val="1F497D"/>
          <w:sz w:val="21"/>
          <w:szCs w:val="21"/>
        </w:rPr>
        <w:t xml:space="preserve"> including position descriptions</w:t>
      </w:r>
      <w:r w:rsidR="00DC3AE8" w:rsidRPr="00D34604">
        <w:rPr>
          <w:color w:val="1F497D"/>
          <w:sz w:val="21"/>
          <w:szCs w:val="21"/>
        </w:rPr>
        <w:t>,</w:t>
      </w:r>
      <w:r w:rsidRPr="00D34604">
        <w:rPr>
          <w:color w:val="1F497D"/>
          <w:sz w:val="21"/>
          <w:szCs w:val="21"/>
        </w:rPr>
        <w:t xml:space="preserve"> are available </w:t>
      </w:r>
      <w:hyperlink r:id="rId6" w:history="1">
        <w:r w:rsidR="00745825" w:rsidRPr="00A61D85">
          <w:rPr>
            <w:rStyle w:val="Hyperlink"/>
            <w:sz w:val="21"/>
            <w:szCs w:val="21"/>
          </w:rPr>
          <w:t>here</w:t>
        </w:r>
      </w:hyperlink>
      <w:r w:rsidRPr="00D34604">
        <w:rPr>
          <w:color w:val="1F497D"/>
          <w:sz w:val="21"/>
          <w:szCs w:val="21"/>
        </w:rPr>
        <w:t>.</w:t>
      </w:r>
    </w:p>
    <w:p w14:paraId="282B91FB" w14:textId="5108510D" w:rsidR="005E5DF9" w:rsidRPr="00D34604" w:rsidRDefault="005E5DF9" w:rsidP="005E5DF9">
      <w:pPr>
        <w:rPr>
          <w:color w:val="1F497D"/>
          <w:sz w:val="21"/>
          <w:szCs w:val="21"/>
        </w:rPr>
      </w:pPr>
      <w:r w:rsidRPr="00D34604">
        <w:rPr>
          <w:color w:val="1F497D"/>
          <w:sz w:val="21"/>
          <w:szCs w:val="21"/>
        </w:rPr>
        <w:t xml:space="preserve">Electronic applications including the names of three current referees, and addressing the </w:t>
      </w:r>
      <w:hyperlink r:id="rId7" w:history="1">
        <w:r w:rsidRPr="00A61D85">
          <w:rPr>
            <w:rStyle w:val="Hyperlink"/>
            <w:sz w:val="21"/>
            <w:szCs w:val="21"/>
          </w:rPr>
          <w:t>Selection Criteria</w:t>
        </w:r>
      </w:hyperlink>
      <w:r w:rsidRPr="00D34604">
        <w:rPr>
          <w:color w:val="1F497D"/>
          <w:sz w:val="21"/>
          <w:szCs w:val="21"/>
        </w:rPr>
        <w:t xml:space="preserve"> as outlined in the Job and Person Specification to:</w:t>
      </w:r>
    </w:p>
    <w:p w14:paraId="2A8C0BD3" w14:textId="77777777" w:rsidR="005E5DF9" w:rsidRPr="00D34604" w:rsidRDefault="005E5DF9" w:rsidP="005E5DF9">
      <w:pPr>
        <w:rPr>
          <w:color w:val="1F497D"/>
          <w:sz w:val="21"/>
          <w:szCs w:val="21"/>
        </w:rPr>
      </w:pPr>
    </w:p>
    <w:p w14:paraId="59AE559F" w14:textId="39A0EEE1" w:rsidR="005E5DF9" w:rsidRPr="00D34604" w:rsidRDefault="00837C94" w:rsidP="005E5DF9">
      <w:pPr>
        <w:rPr>
          <w:color w:val="1F497D"/>
          <w:sz w:val="21"/>
          <w:szCs w:val="21"/>
        </w:rPr>
      </w:pPr>
      <w:r>
        <w:rPr>
          <w:color w:val="1F497D"/>
          <w:sz w:val="21"/>
          <w:szCs w:val="21"/>
        </w:rPr>
        <w:t>Head of Mt Binga</w:t>
      </w:r>
    </w:p>
    <w:p w14:paraId="1017A8E7" w14:textId="789E1C19" w:rsidR="005E5DF9" w:rsidRPr="00D34604" w:rsidRDefault="00837C94" w:rsidP="005E5DF9">
      <w:pPr>
        <w:rPr>
          <w:color w:val="1F497D"/>
          <w:sz w:val="21"/>
          <w:szCs w:val="21"/>
        </w:rPr>
      </w:pPr>
      <w:r>
        <w:rPr>
          <w:color w:val="1F497D"/>
          <w:sz w:val="21"/>
          <w:szCs w:val="21"/>
        </w:rPr>
        <w:t>Mt Binga</w:t>
      </w:r>
      <w:r w:rsidR="00F21183">
        <w:rPr>
          <w:color w:val="1F497D"/>
          <w:sz w:val="21"/>
          <w:szCs w:val="21"/>
        </w:rPr>
        <w:t xml:space="preserve"> Outdoor</w:t>
      </w:r>
      <w:r>
        <w:rPr>
          <w:color w:val="1F497D"/>
          <w:sz w:val="21"/>
          <w:szCs w:val="21"/>
        </w:rPr>
        <w:t xml:space="preserve"> Ed</w:t>
      </w:r>
      <w:r w:rsidR="00F21183">
        <w:rPr>
          <w:color w:val="1F497D"/>
          <w:sz w:val="21"/>
          <w:szCs w:val="21"/>
        </w:rPr>
        <w:t>ucation Centre</w:t>
      </w:r>
    </w:p>
    <w:p w14:paraId="760C6568" w14:textId="22BE9434" w:rsidR="005E5DF9" w:rsidRPr="00D34604" w:rsidRDefault="005E5DF9" w:rsidP="005E5DF9">
      <w:pPr>
        <w:rPr>
          <w:color w:val="1F497D"/>
          <w:sz w:val="21"/>
          <w:szCs w:val="21"/>
        </w:rPr>
      </w:pPr>
      <w:r w:rsidRPr="00D34604">
        <w:rPr>
          <w:color w:val="1F497D"/>
          <w:sz w:val="21"/>
          <w:szCs w:val="21"/>
        </w:rPr>
        <w:t>Email: </w:t>
      </w:r>
      <w:hyperlink r:id="rId8" w:history="1">
        <w:r w:rsidR="00541776" w:rsidRPr="00D34604">
          <w:rPr>
            <w:rStyle w:val="Hyperlink"/>
            <w:sz w:val="21"/>
            <w:szCs w:val="21"/>
          </w:rPr>
          <w:t>manager@mtbinga.com.au</w:t>
        </w:r>
      </w:hyperlink>
      <w:r w:rsidR="00541776" w:rsidRPr="00D34604">
        <w:rPr>
          <w:sz w:val="21"/>
          <w:szCs w:val="21"/>
        </w:rPr>
        <w:t xml:space="preserve"> </w:t>
      </w:r>
    </w:p>
    <w:p w14:paraId="549B4BC7" w14:textId="77777777" w:rsidR="005E5DF9" w:rsidRPr="00D34604" w:rsidRDefault="005E5DF9" w:rsidP="005E5DF9">
      <w:pPr>
        <w:rPr>
          <w:rStyle w:val="Hyperlink"/>
          <w:sz w:val="21"/>
          <w:szCs w:val="21"/>
        </w:rPr>
      </w:pPr>
      <w:r w:rsidRPr="00D34604">
        <w:rPr>
          <w:color w:val="1F497D"/>
          <w:sz w:val="21"/>
          <w:szCs w:val="21"/>
        </w:rPr>
        <w:t>Website: </w:t>
      </w:r>
      <w:hyperlink r:id="rId9" w:tgtFrame="_blank" w:history="1">
        <w:r w:rsidRPr="00D34604">
          <w:rPr>
            <w:rStyle w:val="Hyperlink"/>
            <w:sz w:val="21"/>
            <w:szCs w:val="21"/>
          </w:rPr>
          <w:t>www.immanuel.qld.edu.au/our-college/employment</w:t>
        </w:r>
      </w:hyperlink>
    </w:p>
    <w:p w14:paraId="64B6FB04" w14:textId="7975FB7E" w:rsidR="00690CE6" w:rsidRPr="00D34604" w:rsidRDefault="00690CE6" w:rsidP="005E5DF9">
      <w:pPr>
        <w:rPr>
          <w:color w:val="1F497D"/>
          <w:sz w:val="21"/>
          <w:szCs w:val="21"/>
        </w:rPr>
      </w:pPr>
      <w:r w:rsidRPr="00D34604">
        <w:rPr>
          <w:rStyle w:val="Hyperlink"/>
          <w:sz w:val="21"/>
          <w:szCs w:val="21"/>
          <w:u w:val="none"/>
        </w:rPr>
        <w:tab/>
        <w:t xml:space="preserve">  </w:t>
      </w:r>
    </w:p>
    <w:p w14:paraId="5FB8F563" w14:textId="657919E6" w:rsidR="005E5DF9" w:rsidRPr="00D34604" w:rsidRDefault="005E5DF9" w:rsidP="002642DE">
      <w:pPr>
        <w:jc w:val="center"/>
        <w:rPr>
          <w:b/>
          <w:color w:val="1F497D"/>
          <w:sz w:val="21"/>
          <w:szCs w:val="21"/>
        </w:rPr>
      </w:pPr>
      <w:r w:rsidRPr="00D34604">
        <w:rPr>
          <w:b/>
          <w:color w:val="1F497D"/>
          <w:sz w:val="21"/>
          <w:szCs w:val="21"/>
        </w:rPr>
        <w:t xml:space="preserve">Applications close 4pm, </w:t>
      </w:r>
      <w:r w:rsidR="00F2510E">
        <w:rPr>
          <w:b/>
          <w:color w:val="1F497D"/>
          <w:sz w:val="21"/>
          <w:szCs w:val="21"/>
        </w:rPr>
        <w:t xml:space="preserve">Monday, </w:t>
      </w:r>
      <w:r w:rsidR="003D6457">
        <w:rPr>
          <w:b/>
          <w:color w:val="1F497D"/>
          <w:sz w:val="21"/>
          <w:szCs w:val="21"/>
        </w:rPr>
        <w:t>4 July</w:t>
      </w:r>
      <w:r w:rsidR="00F2510E">
        <w:rPr>
          <w:b/>
          <w:color w:val="1F497D"/>
          <w:sz w:val="21"/>
          <w:szCs w:val="21"/>
        </w:rPr>
        <w:t xml:space="preserve"> </w:t>
      </w:r>
      <w:r w:rsidR="006B218A">
        <w:rPr>
          <w:b/>
          <w:color w:val="1F497D"/>
          <w:sz w:val="21"/>
          <w:szCs w:val="21"/>
        </w:rPr>
        <w:t>2022</w:t>
      </w:r>
    </w:p>
    <w:p w14:paraId="55AACE40" w14:textId="77777777" w:rsidR="005E5DF9" w:rsidRPr="00D34604" w:rsidRDefault="005E5DF9" w:rsidP="005E5DF9">
      <w:pPr>
        <w:jc w:val="center"/>
        <w:rPr>
          <w:b/>
          <w:color w:val="1F497D"/>
          <w:sz w:val="21"/>
          <w:szCs w:val="21"/>
        </w:rPr>
      </w:pPr>
      <w:r w:rsidRPr="00D34604">
        <w:rPr>
          <w:b/>
          <w:color w:val="1F497D"/>
          <w:sz w:val="21"/>
          <w:szCs w:val="21"/>
        </w:rPr>
        <w:t>Where: Mt Binga Outdoor Education Centre, near Blackbutt, Southern Queensland</w:t>
      </w:r>
    </w:p>
    <w:sectPr w:rsidR="005E5DF9" w:rsidRPr="00D34604" w:rsidSect="002642DE">
      <w:type w:val="continuous"/>
      <w:pgSz w:w="11906" w:h="16838"/>
      <w:pgMar w:top="568" w:right="746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Std 3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57639"/>
    <w:multiLevelType w:val="hybridMultilevel"/>
    <w:tmpl w:val="842270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1E62B1"/>
    <w:multiLevelType w:val="multilevel"/>
    <w:tmpl w:val="F17E2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7618446">
    <w:abstractNumId w:val="1"/>
  </w:num>
  <w:num w:numId="2" w16cid:durableId="1502695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TA3tDCwMDO2NLNQ0lEKTi0uzszPAykwsqwFAI2s5d4tAAAA"/>
  </w:docVars>
  <w:rsids>
    <w:rsidRoot w:val="005E5DF9"/>
    <w:rsid w:val="00026AD0"/>
    <w:rsid w:val="00083609"/>
    <w:rsid w:val="00103B29"/>
    <w:rsid w:val="00116233"/>
    <w:rsid w:val="0013365B"/>
    <w:rsid w:val="00151B39"/>
    <w:rsid w:val="00213C60"/>
    <w:rsid w:val="00215877"/>
    <w:rsid w:val="00230357"/>
    <w:rsid w:val="002642DE"/>
    <w:rsid w:val="002838DC"/>
    <w:rsid w:val="00295237"/>
    <w:rsid w:val="0031470C"/>
    <w:rsid w:val="00345685"/>
    <w:rsid w:val="0035724E"/>
    <w:rsid w:val="00383BF4"/>
    <w:rsid w:val="003C0583"/>
    <w:rsid w:val="003D465D"/>
    <w:rsid w:val="003D6457"/>
    <w:rsid w:val="00451604"/>
    <w:rsid w:val="00461EE3"/>
    <w:rsid w:val="004958DF"/>
    <w:rsid w:val="004A232F"/>
    <w:rsid w:val="00541776"/>
    <w:rsid w:val="005C6845"/>
    <w:rsid w:val="005E5DF9"/>
    <w:rsid w:val="00607A76"/>
    <w:rsid w:val="00615B62"/>
    <w:rsid w:val="00617A66"/>
    <w:rsid w:val="00622CF0"/>
    <w:rsid w:val="00653424"/>
    <w:rsid w:val="00662EF4"/>
    <w:rsid w:val="00690CE6"/>
    <w:rsid w:val="006B218A"/>
    <w:rsid w:val="006D36C8"/>
    <w:rsid w:val="006F1351"/>
    <w:rsid w:val="00702C24"/>
    <w:rsid w:val="00725B4D"/>
    <w:rsid w:val="00732D8E"/>
    <w:rsid w:val="00745825"/>
    <w:rsid w:val="00767483"/>
    <w:rsid w:val="007B6CC3"/>
    <w:rsid w:val="007D20FF"/>
    <w:rsid w:val="00830D14"/>
    <w:rsid w:val="00831457"/>
    <w:rsid w:val="00837C94"/>
    <w:rsid w:val="008612EC"/>
    <w:rsid w:val="008B25D9"/>
    <w:rsid w:val="008C4626"/>
    <w:rsid w:val="00907901"/>
    <w:rsid w:val="0091620A"/>
    <w:rsid w:val="009342D2"/>
    <w:rsid w:val="009B6BF2"/>
    <w:rsid w:val="009C01F4"/>
    <w:rsid w:val="009C471A"/>
    <w:rsid w:val="00A13142"/>
    <w:rsid w:val="00A27926"/>
    <w:rsid w:val="00A61D85"/>
    <w:rsid w:val="00A73C6B"/>
    <w:rsid w:val="00AC438B"/>
    <w:rsid w:val="00AD04D5"/>
    <w:rsid w:val="00B00616"/>
    <w:rsid w:val="00B275CF"/>
    <w:rsid w:val="00B40641"/>
    <w:rsid w:val="00B45F10"/>
    <w:rsid w:val="00B7572B"/>
    <w:rsid w:val="00BB6912"/>
    <w:rsid w:val="00BC06C9"/>
    <w:rsid w:val="00C30A6A"/>
    <w:rsid w:val="00C71D46"/>
    <w:rsid w:val="00C92566"/>
    <w:rsid w:val="00D34604"/>
    <w:rsid w:val="00D57F4D"/>
    <w:rsid w:val="00DC3AE8"/>
    <w:rsid w:val="00DD7E91"/>
    <w:rsid w:val="00DF3EAA"/>
    <w:rsid w:val="00E46E6E"/>
    <w:rsid w:val="00E5651C"/>
    <w:rsid w:val="00E66BB9"/>
    <w:rsid w:val="00E85958"/>
    <w:rsid w:val="00EA27C9"/>
    <w:rsid w:val="00ED61E3"/>
    <w:rsid w:val="00EE16FF"/>
    <w:rsid w:val="00F02E14"/>
    <w:rsid w:val="00F11369"/>
    <w:rsid w:val="00F21183"/>
    <w:rsid w:val="00F2510E"/>
    <w:rsid w:val="00FE6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5F37C"/>
  <w15:chartTrackingRefBased/>
  <w15:docId w15:val="{A3310E52-B884-44B5-B95D-FF57A3CBB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DF9"/>
    <w:pPr>
      <w:spacing w:after="0" w:line="240" w:lineRule="auto"/>
    </w:pPr>
    <w:rPr>
      <w:rFonts w:ascii="Calibri" w:eastAsia="Calibri" w:hAnsi="Calibri" w:cs="Calibri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DF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E5DF9"/>
    <w:pPr>
      <w:ind w:left="720"/>
    </w:pPr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417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ager@mtbinga.com.a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edia.digistormhosting.com.au/immanuelqld/content/JP-Outdoor-Education-Instructor-2022-Contract.pdf?mtime=2021092109515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a.digistormhosting.com.au/immanuelqld/contehttps:/www.immanuel.qld.edu.au/wp-content/uploads/2022/06/JP-Outdoor-Education-Instructor-2022-Contract.pdf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immanuel.qld.edu.au/our-college/employ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venir LT Std 35 Light"/>
        <a:ea typeface=""/>
        <a:cs typeface=""/>
      </a:majorFont>
      <a:minorFont>
        <a:latin typeface="Avenir LT Std 35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manuel Lutheran College</Company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Ford</dc:creator>
  <cp:keywords/>
  <dc:description/>
  <cp:lastModifiedBy>Sonya Hill</cp:lastModifiedBy>
  <cp:revision>11</cp:revision>
  <dcterms:created xsi:type="dcterms:W3CDTF">2022-02-06T03:30:00Z</dcterms:created>
  <dcterms:modified xsi:type="dcterms:W3CDTF">2022-06-15T05:37:00Z</dcterms:modified>
</cp:coreProperties>
</file>